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X2642286d7a38307a450b37e8b7750e3d3bc25ef"/>
    <w:p>
      <w:pPr>
        <w:pStyle w:val="Heading1"/>
      </w:pPr>
      <w:r>
        <w:t xml:space="preserve">Cover Letter for Tailor Position in United Arab Emirates Dubai</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bookmarkStart w:id="20" w:name="dear-hiring-manager"/>
    <w:p>
      <w:pPr>
        <w:pStyle w:val="Heading2"/>
      </w:pPr>
      <w:r>
        <w:t xml:space="preserve">Dear Hiring Manager,</w:t>
      </w:r>
    </w:p>
    <w:bookmarkEnd w:id="20"/>
    <w:p>
      <w:pPr>
        <w:pStyle w:val="FirstParagraph"/>
      </w:pPr>
      <w:r>
        <w:t xml:space="preserve">I am writing to express my sincere interest in the Tailor position at your esteemed establishment in the United Arab Emirates, specifically Dubai. As a dedicated and skilled professional with [X years] of experience in garment alteration, custom tailoring, and precision craftsmanship, I am eager to contribute my expertise to a dynamic environment that values artistry, cultural sensitivity, and customer-centric service. Dubai’s reputation as a global hub for fashion and luxury makes it an ideal location for me to further my career while embracing the unique opportunities this vibrant city offers.</w:t>
      </w:r>
    </w:p>
    <w:p>
      <w:pPr>
        <w:pStyle w:val="BodyText"/>
      </w:pPr>
      <w:r>
        <w:t xml:space="preserve">Throughout my career as a Tailor, I have developed a deep understanding of the importance of attention to detail, technical precision, and adaptability. My work involves transforming garments to meet individual client needs, whether it be adjusting suits for a professional wardrobe or crafting bespoke designs that reflect personal style. In Dubai’s fast-paced and diverse fashion landscape, where traditional attire like the abaya and kandura coexists with modern trends, I have honed my ability to balance cultural authenticity with contemporary aesthetics. This experience has equipped me to cater to a wide range of clients, from local residents to international visitors seeking high-quality tailoring services.</w:t>
      </w:r>
    </w:p>
    <w:p>
      <w:pPr>
        <w:pStyle w:val="BodyText"/>
      </w:pPr>
      <w:r>
        <w:t xml:space="preserve">One of my core strengths as a Tailor is my ability to combine technical skill with creative problem-solving. I am proficient in using advanced sewing techniques, pattern-making, and fabric selection to ensure every garment fits perfectly and exceeds client expectations. My training in [mention any relevant certifications or courses, e.g., "fashion design and tailoring at XYZ Institute"] has provided me with a strong foundation in both traditional and modern methods of tailoring. Additionally, I am well-versed in working with a variety of fabrics, including delicate silks, luxurious wools, and intricate embroidered materials commonly used in Dubai’s fashion scene.</w:t>
      </w:r>
    </w:p>
    <w:p>
      <w:pPr>
        <w:pStyle w:val="BodyText"/>
      </w:pPr>
      <w:r>
        <w:t xml:space="preserve">What sets me apart is my commitment to building lasting relationships with clients. In Dubai’s competitive market, where personal service and trust are paramount, I prioritize clear communication and a personalized approach. Whether it’s understanding a client’s specific requirements for an event or ensuring that a wedding gown fits flawlessly, I take pride in delivering exceptional results that reflect their vision. My ability to work efficiently under pressure while maintaining the highest standards of quality has earned me a loyal clientele and positive reviews over the years.</w:t>
      </w:r>
    </w:p>
    <w:p>
      <w:pPr>
        <w:pStyle w:val="BodyText"/>
      </w:pPr>
      <w:r>
        <w:t xml:space="preserve">As someone who deeply respects the cultural and social fabric of Dubai, I am particularly drawn to this opportunity. The United Arab Emirates is renowned for its rich heritage, innovative spirit, and hospitality. As a Tailor in this region, I aim to contribute to the preservation of traditional craftsmanship while embracing the city’s forward-thinking approach to fashion. I have studied local trends and preferences, such as the demand for customizable formal wear and the rising interest in sustainable fabrics, which aligns with my goals of staying ahead of industry advancements.</w:t>
      </w:r>
    </w:p>
    <w:p>
      <w:pPr>
        <w:pStyle w:val="BodyText"/>
      </w:pPr>
      <w:r>
        <w:t xml:space="preserve">Joining your team would allow me to leverage my skills in a setting that values excellence and innovation. I am confident that my background in tailoring, coupled with my passion for delivering exceptional service, makes me an ideal candidate for this role. I am eager to bring my expertise to your establishment and contribute to the continued success of your business in Dubai’s thriving fashion sector.</w:t>
      </w:r>
    </w:p>
    <w:p>
      <w:pPr>
        <w:pStyle w:val="BodyText"/>
      </w:pPr>
      <w:r>
        <w:t xml:space="preserve">I would be grateful for the opportunity to discuss how my experience and vision align with your needs. Thank you for considering my application. I look forward to the possibility of contributing to [Company Name]’s legacy as a premier destination for tailored excellence in the United Arab Emirates Dubai.</w:t>
      </w:r>
    </w:p>
    <w:p>
      <w:pPr>
        <w:pStyle w:val="BodyText"/>
      </w:pPr>
      <w:r>
        <w:t xml:space="preserve">Sincerely,</w:t>
      </w:r>
      <w:r>
        <w:br/>
      </w:r>
      <w:r>
        <w:t xml:space="preserve">[Your Full Name]</w:t>
      </w:r>
    </w:p>
    <w:p>
      <w:pPr>
        <w:pStyle w:val="BodyText"/>
      </w:pPr>
      <w:r>
        <w:t xml:space="preserve">Note: This cover letter is tailored for a Tailor position in the United Arab Emirates Dubai. Adjust [bracketed details] to reflect your personal information and the specific company’s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Position in United Arab Emirates Dubai</dc:title>
  <dc:creator/>
  <cp:keywords/>
  <dcterms:created xsi:type="dcterms:W3CDTF">2025-12-10T11:41:58Z</dcterms:created>
  <dcterms:modified xsi:type="dcterms:W3CDTF">2025-12-10T11:41:58Z</dcterms:modified>
</cp:coreProperties>
</file>

<file path=docProps/custom.xml><?xml version="1.0" encoding="utf-8"?>
<Properties xmlns="http://schemas.openxmlformats.org/officeDocument/2006/custom-properties" xmlns:vt="http://schemas.openxmlformats.org/officeDocument/2006/docPropsVTypes"/>
</file>